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5F7FDC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5903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599202" y="98605"/>
                            <a:ext cx="6059154" cy="9827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2043820" y="1435336"/>
                            <a:ext cx="5703304" cy="80615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16267B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  <w:u w:val="single"/>
                                </w:rPr>
                              </w:pPr>
                              <w:r w:rsidRPr="0016267B">
                                <w:rPr>
                                  <w:b/>
                                  <w:color w:val="385623" w:themeColor="accent6" w:themeShade="80"/>
                                  <w:sz w:val="52"/>
                                  <w:u w:val="single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16267B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February 26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8B03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10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:00-</w:t>
                              </w: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11:30 A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.M.</w:t>
                              </w:r>
                            </w:p>
                            <w:p w:rsidR="000B739B" w:rsidRDefault="000B739B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0B739B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8B032C" w:rsidRPr="004A6969" w:rsidRDefault="008B03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3904241106</w:t>
                              </w:r>
                            </w:p>
                            <w:p w:rsidR="008B032C" w:rsidRPr="008B032C" w:rsidRDefault="008B032C" w:rsidP="008B032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39 0424 1106 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Training &amp; Infoshare Sub-committee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287C9C" w:rsidRPr="006767CC" w:rsidRDefault="005F7FDC" w:rsidP="00287C9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OIS Sub-committee Update (If any)</w:t>
                              </w:r>
                            </w:p>
                            <w:p w:rsidR="00287C9C" w:rsidRPr="006767CC" w:rsidRDefault="00287C9C" w:rsidP="00287C9C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287C9C" w:rsidRPr="006767CC" w:rsidRDefault="0016267B" w:rsidP="00287C9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Policy Review, Commander Dietzel</w:t>
                              </w:r>
                            </w:p>
                            <w:p w:rsidR="004A6969" w:rsidRPr="0016267B" w:rsidRDefault="0016267B" w:rsidP="0016267B">
                              <w:pPr>
                                <w:pStyle w:val="NoSpacing"/>
                                <w:numPr>
                                  <w:ilvl w:val="0"/>
                                  <w:numId w:val="2"/>
                                </w:numPr>
                                <w:jc w:val="both"/>
                                <w:rPr>
                                  <w:rFonts w:eastAsia="Calibri" w:cstheme="minorHAnsi"/>
                                  <w:color w:val="385623" w:themeColor="accent6" w:themeShade="80"/>
                                  <w:sz w:val="32"/>
                                  <w:szCs w:val="32"/>
                                </w:rPr>
                              </w:pPr>
                              <w:r w:rsidRPr="0016267B">
                                <w:rPr>
                                  <w:rFonts w:eastAsia="Calibri" w:cstheme="minorHAnsi"/>
                                  <w:color w:val="385623" w:themeColor="accent6" w:themeShade="80"/>
                                  <w:sz w:val="32"/>
                                  <w:szCs w:val="32"/>
                                </w:rPr>
                                <w:t>1-36 Department Personnel Wellness Program</w:t>
                              </w:r>
                            </w:p>
                            <w:p w:rsidR="0016267B" w:rsidRPr="0016267B" w:rsidRDefault="0016267B" w:rsidP="0016267B">
                              <w:pPr>
                                <w:pStyle w:val="NoSpacing"/>
                                <w:numPr>
                                  <w:ilvl w:val="0"/>
                                  <w:numId w:val="2"/>
                                </w:numPr>
                                <w:jc w:val="both"/>
                                <w:rPr>
                                  <w:rFonts w:eastAsia="Calibri" w:cstheme="minorHAnsi"/>
                                  <w:color w:val="385623" w:themeColor="accent6" w:themeShade="80"/>
                                  <w:sz w:val="32"/>
                                  <w:szCs w:val="32"/>
                                </w:rPr>
                              </w:pPr>
                              <w:r w:rsidRPr="0016267B">
                                <w:rPr>
                                  <w:rFonts w:eastAsia="Calibri" w:cstheme="minorHAnsi"/>
                                  <w:color w:val="385623" w:themeColor="accent6" w:themeShade="80"/>
                                  <w:sz w:val="32"/>
                                  <w:szCs w:val="32"/>
                                </w:rPr>
                                <w:t>1-81 Proactive Response Team (PRT)</w:t>
                              </w: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PD Academy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CS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FR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5F7FDC"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CIU Training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Case Staffing Update (If any)</w:t>
                              </w:r>
                            </w:p>
                            <w:p w:rsidR="00287C9C" w:rsidRPr="006767CC" w:rsidRDefault="00287C9C" w:rsidP="00287C9C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5F7FD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Other Discussion</w:t>
                              </w:r>
                            </w:p>
                            <w:p w:rsidR="006767CC" w:rsidRDefault="006767CC" w:rsidP="006767C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6767CC" w:rsidRPr="006767CC" w:rsidRDefault="006767CC" w:rsidP="00A95A14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bookmarkStart w:id="0" w:name="_GoBack"/>
                              <w:bookmarkEnd w:id="0"/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Next Meeting: </w:t>
                              </w:r>
                              <w:r w:rsidR="0016267B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March 25</w:t>
                              </w: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, 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96104" y="826152"/>
                            <a:ext cx="5751022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5F7FDC" w:rsidRDefault="008B032C" w:rsidP="005F7FDC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5F7FDC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40"/>
                                  <w:szCs w:val="40"/>
                                </w:rPr>
                                <w:t>TRAINING &amp; INFOSHARE SUB-</w:t>
                              </w:r>
                              <w:r w:rsidR="004A6969" w:rsidRPr="005F7FDC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40"/>
                                  <w:szCs w:val="40"/>
                                </w:rPr>
                                <w:t>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1988151" y="1358724"/>
                            <a:ext cx="5407770" cy="4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P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  <w:p w:rsidR="005F7FDC" w:rsidRDefault="005F7FDC" w:rsidP="008D3DA9">
                              <w:pP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</w:pPr>
                            </w:p>
                            <w:p w:rsidR="005F7FDC" w:rsidRDefault="005F7FDC" w:rsidP="008D3DA9">
                              <w:proofErr w:type="spell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S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5F7FDC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2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5992;top:986;width:60591;height:98278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20438;top:14353;width:57033;height:80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16267B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  <w:u w:val="single"/>
                          </w:rPr>
                        </w:pPr>
                        <w:r w:rsidRPr="0016267B">
                          <w:rPr>
                            <w:b/>
                            <w:color w:val="385623" w:themeColor="accent6" w:themeShade="80"/>
                            <w:sz w:val="52"/>
                            <w:u w:val="single"/>
                          </w:rPr>
                          <w:t xml:space="preserve">AGENDA </w:t>
                        </w:r>
                      </w:p>
                      <w:p w:rsidR="004A6969" w:rsidRPr="004A6969" w:rsidRDefault="0016267B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February 26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8B03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10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:00-</w:t>
                        </w: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11:30 A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.M.</w:t>
                        </w:r>
                      </w:p>
                      <w:p w:rsidR="000B739B" w:rsidRDefault="000B739B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0B739B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8B032C" w:rsidRPr="004A6969" w:rsidRDefault="008B03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3904241106</w:t>
                        </w:r>
                      </w:p>
                      <w:p w:rsidR="008B032C" w:rsidRPr="008B032C" w:rsidRDefault="008B032C" w:rsidP="008B032C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39 0424 1106 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sz w:val="32"/>
                            <w:szCs w:val="32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Training &amp; Infoshare Sub-committee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287C9C" w:rsidRPr="006767CC" w:rsidRDefault="005F7FDC" w:rsidP="00287C9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OIS Sub-committee Update (If any)</w:t>
                        </w:r>
                      </w:p>
                      <w:p w:rsidR="00287C9C" w:rsidRPr="006767CC" w:rsidRDefault="00287C9C" w:rsidP="00287C9C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287C9C" w:rsidRPr="006767CC" w:rsidRDefault="0016267B" w:rsidP="00287C9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Policy Review, Commander Dietzel</w:t>
                        </w:r>
                      </w:p>
                      <w:p w:rsidR="004A6969" w:rsidRPr="0016267B" w:rsidRDefault="0016267B" w:rsidP="0016267B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jc w:val="both"/>
                          <w:rPr>
                            <w:rFonts w:eastAsia="Calibri" w:cstheme="minorHAnsi"/>
                            <w:color w:val="385623" w:themeColor="accent6" w:themeShade="80"/>
                            <w:sz w:val="32"/>
                            <w:szCs w:val="32"/>
                          </w:rPr>
                        </w:pPr>
                        <w:r w:rsidRPr="0016267B">
                          <w:rPr>
                            <w:rFonts w:eastAsia="Calibri" w:cstheme="minorHAnsi"/>
                            <w:color w:val="385623" w:themeColor="accent6" w:themeShade="80"/>
                            <w:sz w:val="32"/>
                            <w:szCs w:val="32"/>
                          </w:rPr>
                          <w:t>1-36 Department Personnel Wellness Program</w:t>
                        </w:r>
                      </w:p>
                      <w:p w:rsidR="0016267B" w:rsidRPr="0016267B" w:rsidRDefault="0016267B" w:rsidP="0016267B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jc w:val="both"/>
                          <w:rPr>
                            <w:rFonts w:eastAsia="Calibri" w:cstheme="minorHAnsi"/>
                            <w:color w:val="385623" w:themeColor="accent6" w:themeShade="80"/>
                            <w:sz w:val="32"/>
                            <w:szCs w:val="32"/>
                          </w:rPr>
                        </w:pPr>
                        <w:r w:rsidRPr="0016267B">
                          <w:rPr>
                            <w:rFonts w:eastAsia="Calibri" w:cstheme="minorHAnsi"/>
                            <w:color w:val="385623" w:themeColor="accent6" w:themeShade="80"/>
                            <w:sz w:val="32"/>
                            <w:szCs w:val="32"/>
                          </w:rPr>
                          <w:t>1-81 Proactive Response Team (PRT)</w:t>
                        </w: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PD Academy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CS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FR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</w:t>
                        </w:r>
                        <w:r w:rsidR="005F7FDC"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CIU Training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Case Staffing Update (If any)</w:t>
                        </w:r>
                      </w:p>
                      <w:p w:rsidR="00287C9C" w:rsidRPr="006767CC" w:rsidRDefault="00287C9C" w:rsidP="00287C9C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5F7FD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Other Discussion</w:t>
                        </w:r>
                      </w:p>
                      <w:p w:rsidR="006767CC" w:rsidRDefault="006767CC" w:rsidP="006767C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6767CC" w:rsidRPr="006767CC" w:rsidRDefault="006767CC" w:rsidP="00A95A14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bookmarkStart w:id="1" w:name="_GoBack"/>
                        <w:bookmarkEnd w:id="1"/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Next Meeting: </w:t>
                        </w:r>
                        <w:r w:rsidR="0016267B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March 25</w:t>
                        </w: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, 2024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961;top:8261;width:5751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5F7FDC" w:rsidRDefault="008B032C" w:rsidP="005F7FDC">
                        <w:pPr>
                          <w:rPr>
                            <w:sz w:val="40"/>
                            <w:szCs w:val="40"/>
                          </w:rPr>
                        </w:pPr>
                        <w:r w:rsidRPr="005F7FDC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40"/>
                            <w:szCs w:val="40"/>
                          </w:rPr>
                          <w:t>TRAINING &amp; INFOSHARE SUB-</w:t>
                        </w:r>
                        <w:r w:rsidR="004A6969" w:rsidRPr="005F7FDC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40"/>
                            <w:szCs w:val="40"/>
                          </w:rPr>
                          <w:t>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19881;top:13587;width:54078;height:457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pP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  <w:p w:rsidR="005F7FDC" w:rsidRDefault="005F7FDC" w:rsidP="008D3DA9">
                        <w:pP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</w:pPr>
                      </w:p>
                      <w:p w:rsidR="005F7FDC" w:rsidRDefault="005F7FDC" w:rsidP="008D3DA9">
                        <w:proofErr w:type="spellStart"/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Ss</w:t>
                        </w:r>
                        <w:proofErr w:type="spellEnd"/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5F7FDC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ED5FE0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FFAC5C8" wp14:editId="22823125">
                <wp:simplePos x="0" y="0"/>
                <wp:positionH relativeFrom="page">
                  <wp:posOffset>-381663</wp:posOffset>
                </wp:positionH>
                <wp:positionV relativeFrom="page">
                  <wp:posOffset>-1876508</wp:posOffset>
                </wp:positionV>
                <wp:extent cx="8091805" cy="1455089"/>
                <wp:effectExtent l="0" t="0" r="0" b="0"/>
                <wp:wrapTopAndBottom/>
                <wp:docPr id="326" name="Group 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8091805" cy="1455089"/>
                          <a:chOff x="0" y="0"/>
                          <a:chExt cx="8091843" cy="10058399"/>
                        </a:xfrm>
                      </wpg:grpSpPr>
                      <wps:wsp>
                        <wps:cNvPr id="388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81" name="Picture 381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248" cy="100553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1974797" y="2205318"/>
                            <a:ext cx="5640115" cy="77762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Pr="00ED5FE0" w:rsidRDefault="001E0517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112502" y="826152"/>
                            <a:ext cx="5979341" cy="395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8"/>
                                </w:rPr>
                                <w:t>MENTAL HEALTH RESPON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2112502" y="1211456"/>
                            <a:ext cx="4918319" cy="3951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8"/>
                                </w:rPr>
                                <w:t>ADVISORY 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2112502" y="1720508"/>
                            <a:ext cx="2878002" cy="195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0" name="Shape 390"/>
                        <wps:cNvSpPr/>
                        <wps:spPr>
                          <a:xfrm>
                            <a:off x="2319443" y="2132612"/>
                            <a:ext cx="4629150" cy="28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Rectangle 37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</w:t>
                              </w:r>
                              <w:r w:rsidR="008D3DA9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FAC5C8" id="Group 326" o:spid="_x0000_s1047" style="position:absolute;margin-left:-30.05pt;margin-top:-147.75pt;width:637.15pt;height:114.55pt;flip:y;z-index:251658240;mso-position-horizontal-relative:page;mso-position-vertical-relative:page;mso-width-relative:margin;mso-height-relative:margin" coordsize="80918,1005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">
                <v:shape id="Shape 388" o:spid="_x0000_s1048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 id="Picture 381" o:spid="_x0000_s1049" type="#_x0000_t75" style="position:absolute;width:19842;height:10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">
                  <v:imagedata r:id="rId8" o:title=""/>
                </v:shape>
                <v:rect id="Rectangle 12" o:spid="_x0000_s1050" style="position:absolute;left:19747;top:22053;width:56402;height:77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:rsidR="001E0517" w:rsidRPr="00ED5FE0" w:rsidRDefault="001E0517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16" o:spid="_x0000_s105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" o:spid="_x0000_s1052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" o:spid="_x0000_s1053" style="position:absolute;left:21125;top:8261;width:59793;height:3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8"/>
                          </w:rPr>
                          <w:t>MENTAL HEALTH RESPONSE</w:t>
                        </w:r>
                      </w:p>
                    </w:txbxContent>
                  </v:textbox>
                </v:rect>
                <v:rect id="Rectangle 32" o:spid="_x0000_s1054" style="position:absolute;left:21125;top:12114;width:49183;height:3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8"/>
                          </w:rPr>
                          <w:t>ADVISORY COMMITTEE</w:t>
                        </w:r>
                      </w:p>
                    </w:txbxContent>
                  </v:textbox>
                </v:rect>
                <v:rect id="Rectangle 33" o:spid="_x0000_s1055" style="position:absolute;left:21125;top:17205;width:2878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56" style="position:absolute;left:23194;top:21326;width:46291;height:285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7" o:spid="_x0000_s105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8" o:spid="_x0000_s105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9" o:spid="_x0000_s105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40" o:spid="_x0000_s106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41" o:spid="_x0000_s106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42" o:spid="_x0000_s106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2</w:t>
                        </w:r>
                      </w:p>
                    </w:txbxContent>
                  </v:textbox>
                </v:rect>
                <v:rect id="Rectangle 43" o:spid="_x0000_s106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</w:t>
                        </w:r>
                        <w:r w:rsidR="008D3DA9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v/</w:t>
                        </w:r>
                      </w:p>
                    </w:txbxContent>
                  </v:textbox>
                </v:rect>
                <v:rect id="Rectangle 44" o:spid="_x0000_s106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45" o:spid="_x0000_s106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46" o:spid="_x0000_s106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09A93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71E23369"/>
    <w:multiLevelType w:val="hybridMultilevel"/>
    <w:tmpl w:val="0982FFAC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qwUAxRJkxywAAAA="/>
  </w:docVars>
  <w:rsids>
    <w:rsidRoot w:val="001E0517"/>
    <w:rsid w:val="000566AB"/>
    <w:rsid w:val="000B739B"/>
    <w:rsid w:val="000E54A3"/>
    <w:rsid w:val="0016267B"/>
    <w:rsid w:val="001E0517"/>
    <w:rsid w:val="00287C9C"/>
    <w:rsid w:val="00383DA6"/>
    <w:rsid w:val="003D01A3"/>
    <w:rsid w:val="00466A84"/>
    <w:rsid w:val="004A6969"/>
    <w:rsid w:val="004B2001"/>
    <w:rsid w:val="004E3B7A"/>
    <w:rsid w:val="0053769C"/>
    <w:rsid w:val="00580A25"/>
    <w:rsid w:val="005A46DB"/>
    <w:rsid w:val="005F7FDC"/>
    <w:rsid w:val="006767CC"/>
    <w:rsid w:val="007E58EF"/>
    <w:rsid w:val="008B032C"/>
    <w:rsid w:val="008D3DA9"/>
    <w:rsid w:val="009C1EB9"/>
    <w:rsid w:val="009D7950"/>
    <w:rsid w:val="00A95A14"/>
    <w:rsid w:val="00BA493C"/>
    <w:rsid w:val="00C84EBA"/>
    <w:rsid w:val="00D62EB0"/>
    <w:rsid w:val="00ED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1482C8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63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6A38E-9B3B-49AD-B3BF-ADC1FDEB7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8</cp:revision>
  <dcterms:created xsi:type="dcterms:W3CDTF">2024-01-18T18:05:00Z</dcterms:created>
  <dcterms:modified xsi:type="dcterms:W3CDTF">2024-02-2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